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37.png" ContentType="image/png"/>
  <Override PartName="/word/media/rId3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Dependency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cases-headed-by-elder-above-59"/>
      <w:r>
        <w:t xml:space="preserve">Cases headed by elder (above 59)</w:t>
      </w:r>
      <w:bookmarkEnd w:id="23"/>
    </w:p>
    <w:p>
      <w:pPr>
        <w:pStyle w:val="FirstParagraph"/>
      </w:pPr>
      <w:r>
        <w:t xml:space="preserve">based on min respondant profile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hh.elder.hea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hh.elder.hea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household-size"/>
      <w:r>
        <w:t xml:space="preserve">Household size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Household.Size.disc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ross-tabulations-1"/>
      <w:r>
        <w:t xml:space="preserve">Cross-tabulations</w:t>
      </w:r>
      <w:bookmarkEnd w:id="3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Household.Size.disc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gnificant-associations-chi-square-with-p-value-5-1"/>
      <w:r>
        <w:t xml:space="preserve">Significant Associations (chi-square with p value &lt; 5%)</w:t>
      </w:r>
      <w:bookmarkEnd w:id="3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35" w:name="household-size-is-more-or-equal-to-5"/>
      <w:r>
        <w:t xml:space="preserve">Household size is more or equal to 5</w:t>
      </w:r>
      <w:bookmarkEnd w:id="3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6" w:name="tabulation-2"/>
      <w:r>
        <w:t xml:space="preserve">Tabulation</w:t>
      </w:r>
      <w:bookmarkEnd w:id="36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taillemenage.cat1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ross-tabulations-2"/>
      <w:r>
        <w:t xml:space="preserve">Cross-tabulations</w:t>
      </w:r>
      <w:bookmarkEnd w:id="3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Dependency-chapter_files/figure-docx/taillemenage.cat1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ignificant-associations-chi-square-with-p-value-5-2"/>
      <w:r>
        <w:t xml:space="preserve">Significant Associations (chi-square with p value &lt; 5%)</w:t>
      </w:r>
      <w:bookmarkEnd w:id="4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41" w:name="page-break"/>
      <w:r>
        <w:t xml:space="preserve">Page Break</w:t>
      </w:r>
      <w:bookmarkEnd w:id="41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Dependency- Draft not for distribution.</dc:title>
  <dc:creator>Generated with Koboloader</dc:creator>
  <cp:keywords/>
  <dcterms:created xsi:type="dcterms:W3CDTF">2019-06-26T08:38:14Z</dcterms:created>
  <dcterms:modified xsi:type="dcterms:W3CDTF">2019-06-26T08:38:14Z</dcterms:modified>
</cp:coreProperties>
</file>